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Translator Interpreter Internship Opportunity in Zimbabwe Harare</w:t>
      </w:r>
    </w:p>
    <w:bookmarkEnd w:id="20"/>
    <w:p>
      <w:pPr>
        <w:pStyle w:val="BodyText"/>
      </w:pPr>
      <w:r>
        <w:t xml:space="preserve">Harare, 25 October 2023</w:t>
      </w:r>
    </w:p>
    <w:p>
      <w:pPr>
        <w:pStyle w:val="BodyText"/>
      </w:pPr>
      <w:r>
        <w:t xml:space="preserve">Hiring Manager</w:t>
      </w:r>
      <w:r>
        <w:br/>
      </w:r>
      <w:r>
        <w:t xml:space="preserve">Language Dynamics International</w:t>
      </w:r>
      <w:r>
        <w:br/>
      </w:r>
      <w:r>
        <w:t xml:space="preserve">15-17 Samora Machel Avenue</w:t>
      </w:r>
      <w:r>
        <w:br/>
      </w:r>
      <w:r>
        <w:t xml:space="preserve">Harare, Zimbabwe</w:t>
      </w:r>
    </w:p>
    <w:p>
      <w:pPr>
        <w:pStyle w:val="BodyText"/>
      </w:pPr>
      <w:r>
        <w:t xml:space="preserve">Subject: Internship Application for Translator Interpreter Position - Zimbabwe Harare</w:t>
      </w:r>
    </w:p>
    <w:p>
      <w:pPr>
        <w:pStyle w:val="BodyText"/>
      </w:pPr>
      <w:r>
        <w:t xml:space="preserve">Dear Hiring Manager,</w:t>
      </w:r>
    </w:p>
    <w:p>
      <w:pPr>
        <w:pStyle w:val="BodyText"/>
      </w:pPr>
      <w:r>
        <w:t xml:space="preserve">I am writing to express my profound enthusiasm for the Translator Interpreter Internship position at Language Dynamics International in Zimbabwe Harare, as advertised on the Ministry of Foreign Affairs website. As a dedicated linguistics student with native proficiency in Shona, Ndebele, and English, coupled with professional translation experience across multiple African languages, I am confident that my skills align precisely with your organization's mission to bridge communication gaps across Zimbabwe's diverse cultural landscape. This Internship Application Letter serves as my formal submission for the Translator Interpreter internship opportunity in Zimbabwe Harare—a position I have pursued with unwavering dedication since discovering your organization's impactful work in community language services.</w:t>
      </w:r>
    </w:p>
    <w:p>
      <w:pPr>
        <w:pStyle w:val="BodyText"/>
      </w:pPr>
      <w:r>
        <w:t xml:space="preserve">My academic journey at the University of Zimbabwe has equipped me with comprehensive theoretical and practical knowledge essential for this Translator Interpreter role. As a final-year Bachelor of Arts student majoring in Linguistics and African Languages, I have completed specialized coursework including "African Language Translation Techniques," "Interpretation Theory in Multilingual Contexts," and "Cultural Semiotics." My thesis on "The Role of Interpretive Nuance in Mediating Health Communication Between Shona-Speaking Rural Communities and Urban Clinics" required meticulous analysis of 120+ hours of field recordings, demonstrating my ability to handle the linguistic complexities inherent in Zimbabwe Harare's dynamic urban environment where over 16 languages converge daily. I have consistently maintained a 3.8 GPA while serving as a teaching assistant for the Department of African Languages, mentoring students in Shona-English translation exercises that directly mirror the cross-cultural communication challenges faced by your team.</w:t>
      </w:r>
    </w:p>
    <w:p>
      <w:pPr>
        <w:pStyle w:val="BodyText"/>
      </w:pPr>
      <w:r>
        <w:t xml:space="preserve">My professional experience provides concrete evidence of my Translator Interpreter capabilities. During my summer internship at ZimSpeak Translations in Harare, I supported a UNICEF project by translating health pamphlets and facilitating community workshops across five districts including Chitungwiza and Mbare. This required not only linguistic precision but also cultural sensitivity—such as adapting medical terminology to resonate with Shona proverbs ("Uma kumakwana kuyambira" meaning "A child's illness is a family's illness") to ensure comprehension. I developed an in-house glossary system for health terms that reduced client revision requests by 40%, a methodology I am eager to implement within Language Dynamics International. Additionally, my volunteer work with the Harare Community Health Network has given me firsthand experience interpreting at mobile clinics where I translated between Ndebele-speaking patients and English-speaking nurses—experiences that have honed my ability to navigate high-stakes communication environments typical of Zimbabwe Harare's healthcare sector.</w:t>
      </w:r>
    </w:p>
    <w:p>
      <w:pPr>
        <w:pStyle w:val="BodyText"/>
      </w:pPr>
      <w:r>
        <w:t xml:space="preserve">What particularly excites me about this Translator Interpreter internship in Zimbabwe Harare is your organization's pioneering work with the National Cultural Heritage Project. Your recent initiative to document endangered Shona oral traditions through audio translation—preserving cultural narratives at risk of being lost due to rapid urbanization—resonates deeply with my professional philosophy. I have long admired how Language Dynamics International has partnered with institutions like the National Gallery of Zimbabwe to make art exhibitions accessible across language barriers, a model I would be honored to contribute to. My fluency in Shona (my mother tongue), Ndebele, English, and basic knowledge of Chewa and Venda positions me uniquely to support your team's expansion into rural language documentation projects currently underway in Masvingo and Matabeleland regions. I am particularly eager to apply my training in "contextual interpretation" learned from Dr. Mukwazhi's seminar series at UZ, which emphasized how meaning shifts during real-time communication—knowledge directly applicable to Zimbabwe Harare's complex sociolinguistic terrain where code-switching between languages is commonplace.</w:t>
      </w:r>
    </w:p>
    <w:p>
      <w:pPr>
        <w:pStyle w:val="BodyText"/>
      </w:pPr>
      <w:r>
        <w:t xml:space="preserve">Zimbabwe Harare represents the perfect confluence of my professional aspirations and cultural roots. Having been raised in a multilingual household in the capital city, I understand how language shapes identity within this vibrant African metropolis. My participation in the "Harare Youth Language Festival" as an interpreter ambassador exposed me to Zimbabwean Sign Language and indigenous communication systems—experiences that have cultivated my commitment to inclusive translation practices. I am acutely aware of the critical need for accurate interpretation services in Harare's rapidly growing informal settlements like Ruwa and Epworth, where language barriers often exacerbate access to government services. This internship is not merely a professional step but a meaningful opportunity to give back to the community that shaped me while contributing to Language Dynamics International's mission of linguistic equity in Zimbabwe Harare.</w:t>
      </w:r>
    </w:p>
    <w:p>
      <w:pPr>
        <w:pStyle w:val="BodyText"/>
      </w:pPr>
      <w:r>
        <w:t xml:space="preserve">I am particularly impressed by your organization's digital translation platform, "Chirevo," which uses AI-assisted tools for real-time interpretation. While I recognize that human judgment remains irreplaceable in nuanced contexts, I have been proactively developing my technical skills through an online certification in "Translation Technology Applications" from the University of London. This complements my hands-on experience with CAT tools like SDL Trados used during my ZimSpeak internship, ensuring I can seamlessly integrate into your technological workflows. My commitment to ethical translation—adhering strictly to confidentiality protocols and avoiding cultural appropriation—aligns perfectly with Language Dynamics International's Code of Conduct for African Language Professionals.</w:t>
      </w:r>
    </w:p>
    <w:p>
      <w:pPr>
        <w:pStyle w:val="BodyText"/>
      </w:pPr>
      <w:r>
        <w:t xml:space="preserve">My resume details additional qualifications including my role as head interpreter at the 2022 Harare International Book Festival, where I facilitated dialogue between 15+ authors from across Southern Africa. I also served as an official translator for the Zimbabwe National Chamber of Commerce during their trade mission to Botswana, demonstrating my ability to handle high-stakes business interpretation. What truly sets me apart is my deep understanding of Zimbabwean cultural context—from recognizing appropriate titles like "Mukwazhi" versus "Comrade" in Shona social interactions to interpreting the nuanced metaphors used in traditional courtship rituals during community mediation sessions.</w:t>
      </w:r>
    </w:p>
    <w:p>
      <w:pPr>
        <w:pStyle w:val="BodyText"/>
      </w:pPr>
      <w:r>
        <w:t xml:space="preserve">As I prepare for this Translator Interpreter internship opportunity, I am committed to learning from your esteemed team while contributing my unique perspective as a native Harare resident with specialized linguistic training. I have attached my comprehensive resume detailing academic projects and translation samples that demonstrate my capacity to handle the specific challenges of Zimbabwean language services—from interpreting parliamentary sessions at Parliament Building to translating agricultural guidelines for smallholder farmers in Chitungwiza markets. I am available for an interview at your earliest convenience and can be reached via mobile (+263 771 987054) or email (tendai.moyo@uz.ac.zw).</w:t>
      </w:r>
    </w:p>
    <w:p>
      <w:pPr>
        <w:pStyle w:val="BodyText"/>
      </w:pPr>
      <w:r>
        <w:t xml:space="preserve">Thank you for considering my Internship Application Letter for the Translator Interpreter position in Zimbabwe Harare. I eagerly anticipate the possibility of contributing to Language Dynamics International's vital work in preserving Zimbabwe's linguistic heritage while expanding access to information across our nation. The opportunity to grow as a Translator Interpreter within your organization would represent both a professional milestone and an honoring of my cultural roots—making it the perfect next step in my journey as an African language professional.</w:t>
      </w:r>
    </w:p>
    <w:p>
      <w:pPr>
        <w:pStyle w:val="BodyText"/>
      </w:pPr>
      <w:r>
        <w:t xml:space="preserve">Sincerely,</w:t>
      </w:r>
      <w:r>
        <w:br/>
      </w:r>
      <w:r>
        <w:br/>
      </w:r>
    </w:p>
    <w:p>
      <w:pPr>
        <w:pStyle w:val="BodyText"/>
      </w:pPr>
      <w:r>
        <w:t xml:space="preserve">Tendai Moyo</w:t>
      </w:r>
    </w:p>
    <w:p>
      <w:pPr>
        <w:pStyle w:val="BodyText"/>
      </w:pPr>
      <w:r>
        <w:t xml:space="preserve">Bachelor of Arts (Linguistics &amp; African Languages)</w:t>
      </w:r>
      <w:r>
        <w:br/>
      </w:r>
      <w:r>
        <w:t xml:space="preserve">University of Zimbabwe, Har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 Zimbabwe Harare</dc:title>
  <dc:creator/>
  <dc:language>en</dc:language>
  <cp:keywords/>
  <dcterms:created xsi:type="dcterms:W3CDTF">2026-05-02T18:47:38Z</dcterms:created>
  <dcterms:modified xsi:type="dcterms:W3CDTF">2026-05-02T18:47:38Z</dcterms:modified>
</cp:coreProperties>
</file>

<file path=docProps/custom.xml><?xml version="1.0" encoding="utf-8"?>
<Properties xmlns="http://schemas.openxmlformats.org/officeDocument/2006/custom-properties" xmlns:vt="http://schemas.openxmlformats.org/officeDocument/2006/docPropsVTypes"/>
</file>